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49EF8" w14:textId="2CA503B5" w:rsidR="00C80F10" w:rsidRDefault="00C80F10" w:rsidP="00C80F10">
      <w:r>
        <w:t xml:space="preserve">Data collected at </w:t>
      </w:r>
      <w:r w:rsidR="00606F08">
        <w:t xml:space="preserve">the </w:t>
      </w:r>
      <w:r>
        <w:t xml:space="preserve">child </w:t>
      </w:r>
      <w:proofErr w:type="gramStart"/>
      <w:r>
        <w:t>level</w:t>
      </w:r>
      <w:proofErr w:type="gramEnd"/>
    </w:p>
    <w:p w14:paraId="598344EB" w14:textId="77777777" w:rsidR="00C80F10" w:rsidRDefault="00C80F10" w:rsidP="00C80F10"/>
    <w:p w14:paraId="1BF7C763" w14:textId="77777777" w:rsidR="00C80F10" w:rsidRDefault="00C80F10" w:rsidP="00C80F10">
      <w:r>
        <w:t>The following details were collected:</w:t>
      </w:r>
    </w:p>
    <w:p w14:paraId="4D757F60" w14:textId="0EB91C3C" w:rsidR="00C80F10" w:rsidRDefault="00C80F10" w:rsidP="00C80F10">
      <w:pPr>
        <w:pStyle w:val="ListParagraph"/>
        <w:numPr>
          <w:ilvl w:val="0"/>
          <w:numId w:val="1"/>
        </w:numPr>
      </w:pPr>
      <w:r>
        <w:t xml:space="preserve">Area where the child </w:t>
      </w:r>
      <w:proofErr w:type="gramStart"/>
      <w:r>
        <w:t>lives</w:t>
      </w:r>
      <w:proofErr w:type="gramEnd"/>
    </w:p>
    <w:p w14:paraId="47167A0B" w14:textId="55E469A2" w:rsidR="00C80F10" w:rsidRDefault="00C80F10" w:rsidP="00C80F10">
      <w:pPr>
        <w:pStyle w:val="ListParagraph"/>
        <w:numPr>
          <w:ilvl w:val="1"/>
          <w:numId w:val="1"/>
        </w:numPr>
      </w:pPr>
      <w:r>
        <w:t>Unique ID of household</w:t>
      </w:r>
    </w:p>
    <w:p w14:paraId="63E90157" w14:textId="020EA7FC" w:rsidR="00C80F10" w:rsidRDefault="00C80F10" w:rsidP="00C80F10">
      <w:pPr>
        <w:pStyle w:val="ListParagraph"/>
        <w:numPr>
          <w:ilvl w:val="1"/>
          <w:numId w:val="1"/>
        </w:numPr>
      </w:pPr>
      <w:r>
        <w:t>Urban/rural</w:t>
      </w:r>
    </w:p>
    <w:p w14:paraId="7F524EF3" w14:textId="6042304C" w:rsidR="00C80F10" w:rsidRDefault="00C80F10" w:rsidP="00C80F10">
      <w:pPr>
        <w:pStyle w:val="ListParagraph"/>
        <w:numPr>
          <w:ilvl w:val="1"/>
          <w:numId w:val="1"/>
        </w:numPr>
      </w:pPr>
      <w:r>
        <w:t>Name of state</w:t>
      </w:r>
    </w:p>
    <w:p w14:paraId="4E7E79A5" w14:textId="416A6CF0" w:rsidR="00C80F10" w:rsidRDefault="00C80F10" w:rsidP="00C80F10">
      <w:pPr>
        <w:pStyle w:val="ListParagraph"/>
        <w:numPr>
          <w:ilvl w:val="1"/>
          <w:numId w:val="1"/>
        </w:numPr>
      </w:pPr>
      <w:r>
        <w:t>District name</w:t>
      </w:r>
    </w:p>
    <w:p w14:paraId="143FE13D" w14:textId="77E8B84B" w:rsidR="00C80F10" w:rsidRDefault="00C80F10" w:rsidP="00C80F10">
      <w:pPr>
        <w:pStyle w:val="ListParagraph"/>
        <w:numPr>
          <w:ilvl w:val="1"/>
          <w:numId w:val="1"/>
        </w:numPr>
      </w:pPr>
      <w:r>
        <w:t>Tehsil name</w:t>
      </w:r>
    </w:p>
    <w:p w14:paraId="121436EE" w14:textId="31A44FEA" w:rsidR="00C80F10" w:rsidRDefault="00C80F10" w:rsidP="00C80F10">
      <w:pPr>
        <w:pStyle w:val="ListParagraph"/>
        <w:numPr>
          <w:ilvl w:val="1"/>
          <w:numId w:val="1"/>
        </w:numPr>
      </w:pPr>
      <w:r>
        <w:t>Village/</w:t>
      </w:r>
      <w:proofErr w:type="gramStart"/>
      <w:r>
        <w:t>town  name</w:t>
      </w:r>
      <w:proofErr w:type="gramEnd"/>
    </w:p>
    <w:p w14:paraId="3A7CD559" w14:textId="64DED586" w:rsidR="00C80F10" w:rsidRDefault="00C80F10" w:rsidP="00C80F10">
      <w:pPr>
        <w:pStyle w:val="ListParagraph"/>
        <w:numPr>
          <w:ilvl w:val="0"/>
          <w:numId w:val="1"/>
        </w:numPr>
      </w:pPr>
      <w:r>
        <w:t>Child details</w:t>
      </w:r>
    </w:p>
    <w:p w14:paraId="7F643C27" w14:textId="211B2BEB" w:rsidR="00C80F10" w:rsidRDefault="00C80F10" w:rsidP="00C80F10">
      <w:pPr>
        <w:pStyle w:val="ListParagraph"/>
        <w:numPr>
          <w:ilvl w:val="1"/>
          <w:numId w:val="1"/>
        </w:numPr>
      </w:pPr>
      <w:r>
        <w:t>Age of child</w:t>
      </w:r>
    </w:p>
    <w:p w14:paraId="58CA0E88" w14:textId="1038839E" w:rsidR="00097502" w:rsidRDefault="00C80F10" w:rsidP="00C80F10">
      <w:pPr>
        <w:pStyle w:val="ListParagraph"/>
        <w:numPr>
          <w:ilvl w:val="1"/>
          <w:numId w:val="1"/>
        </w:numPr>
      </w:pPr>
      <w:r>
        <w:t>Sex of child</w:t>
      </w:r>
    </w:p>
    <w:p w14:paraId="138C7214" w14:textId="37277108" w:rsidR="00C80F10" w:rsidRDefault="00C80F10" w:rsidP="00C80F10">
      <w:pPr>
        <w:pStyle w:val="ListParagraph"/>
        <w:numPr>
          <w:ilvl w:val="0"/>
          <w:numId w:val="1"/>
        </w:numPr>
      </w:pPr>
      <w:r>
        <w:t>Educational details</w:t>
      </w:r>
    </w:p>
    <w:p w14:paraId="3E991B45" w14:textId="628FCC6A" w:rsidR="00C80F10" w:rsidRDefault="00C80F10" w:rsidP="00C80F10">
      <w:pPr>
        <w:pStyle w:val="ListParagraph"/>
        <w:numPr>
          <w:ilvl w:val="1"/>
          <w:numId w:val="1"/>
        </w:numPr>
      </w:pPr>
      <w:r>
        <w:t xml:space="preserve">School type: govt., private, </w:t>
      </w:r>
      <w:proofErr w:type="spellStart"/>
      <w:r>
        <w:t>madarsa</w:t>
      </w:r>
      <w:proofErr w:type="spellEnd"/>
      <w:r>
        <w:t xml:space="preserve">, </w:t>
      </w:r>
      <w:proofErr w:type="spellStart"/>
      <w:r>
        <w:t>angadwadi</w:t>
      </w:r>
      <w:proofErr w:type="spellEnd"/>
      <w:r>
        <w:t xml:space="preserve"> etc</w:t>
      </w:r>
    </w:p>
    <w:p w14:paraId="79ECD4E1" w14:textId="17712B7A" w:rsidR="00C80F10" w:rsidRDefault="00C80F10" w:rsidP="00C80F10">
      <w:pPr>
        <w:pStyle w:val="ListParagraph"/>
        <w:numPr>
          <w:ilvl w:val="1"/>
          <w:numId w:val="1"/>
        </w:numPr>
      </w:pPr>
      <w:r>
        <w:t>Grade of child: 1</w:t>
      </w:r>
      <w:r w:rsidRPr="00C80F10">
        <w:rPr>
          <w:vertAlign w:val="superscript"/>
        </w:rPr>
        <w:t>st</w:t>
      </w:r>
      <w:r>
        <w:t xml:space="preserve"> to 5</w:t>
      </w:r>
      <w:proofErr w:type="gramStart"/>
      <w:r w:rsidRPr="00C80F10">
        <w:rPr>
          <w:vertAlign w:val="superscript"/>
        </w:rPr>
        <w:t>th</w:t>
      </w:r>
      <w:r>
        <w:t xml:space="preserve"> ,</w:t>
      </w:r>
      <w:proofErr w:type="gramEnd"/>
      <w:r>
        <w:t xml:space="preserve"> 6</w:t>
      </w:r>
      <w:r w:rsidRPr="00C80F10">
        <w:rPr>
          <w:vertAlign w:val="superscript"/>
        </w:rPr>
        <w:t>th</w:t>
      </w:r>
      <w:r>
        <w:t xml:space="preserve"> to 8</w:t>
      </w:r>
      <w:r w:rsidRPr="00C80F10">
        <w:rPr>
          <w:vertAlign w:val="superscript"/>
        </w:rPr>
        <w:t>th</w:t>
      </w:r>
      <w:r>
        <w:t>, 9</w:t>
      </w:r>
      <w:r w:rsidRPr="00C80F10">
        <w:rPr>
          <w:vertAlign w:val="superscript"/>
        </w:rPr>
        <w:t>th</w:t>
      </w:r>
      <w:r>
        <w:t xml:space="preserve"> to 12th</w:t>
      </w:r>
    </w:p>
    <w:p w14:paraId="10B2A636" w14:textId="06FFF8B3" w:rsidR="00C80F10" w:rsidRDefault="00C80F10" w:rsidP="00C80F10">
      <w:pPr>
        <w:pStyle w:val="ListParagraph"/>
        <w:numPr>
          <w:ilvl w:val="1"/>
          <w:numId w:val="1"/>
        </w:numPr>
      </w:pPr>
      <w:r>
        <w:t xml:space="preserve">Paid tuitions </w:t>
      </w:r>
      <w:proofErr w:type="gramStart"/>
      <w:r>
        <w:t>taken</w:t>
      </w:r>
      <w:proofErr w:type="gramEnd"/>
    </w:p>
    <w:p w14:paraId="5A208DA0" w14:textId="2A3798A0" w:rsidR="00C80F10" w:rsidRDefault="00C80F10" w:rsidP="00C80F10">
      <w:pPr>
        <w:pStyle w:val="ListParagraph"/>
        <w:numPr>
          <w:ilvl w:val="1"/>
          <w:numId w:val="1"/>
        </w:numPr>
      </w:pPr>
      <w:r>
        <w:t xml:space="preserve">Amount paid for </w:t>
      </w:r>
      <w:proofErr w:type="gramStart"/>
      <w:r>
        <w:t>tuitions</w:t>
      </w:r>
      <w:proofErr w:type="gramEnd"/>
    </w:p>
    <w:p w14:paraId="02C96DB3" w14:textId="62B41DAF" w:rsidR="00C80F10" w:rsidRDefault="00C80F10" w:rsidP="00C80F10">
      <w:pPr>
        <w:pStyle w:val="ListParagraph"/>
        <w:numPr>
          <w:ilvl w:val="1"/>
          <w:numId w:val="1"/>
        </w:numPr>
      </w:pPr>
      <w:r>
        <w:t>Monthly school fees</w:t>
      </w:r>
    </w:p>
    <w:p w14:paraId="65A30A40" w14:textId="6046A659" w:rsidR="00C80F10" w:rsidRDefault="00C80F10" w:rsidP="00C80F10">
      <w:pPr>
        <w:pStyle w:val="ListParagraph"/>
        <w:numPr>
          <w:ilvl w:val="0"/>
          <w:numId w:val="1"/>
        </w:numPr>
      </w:pPr>
      <w:r>
        <w:t>Facilities available to child</w:t>
      </w:r>
    </w:p>
    <w:p w14:paraId="26738946" w14:textId="4C3AB1B9" w:rsidR="00C80F10" w:rsidRDefault="00C80F10" w:rsidP="00C80F10">
      <w:pPr>
        <w:pStyle w:val="ListParagraph"/>
        <w:numPr>
          <w:ilvl w:val="1"/>
          <w:numId w:val="1"/>
        </w:numPr>
      </w:pPr>
      <w:r>
        <w:t xml:space="preserve">Child uses </w:t>
      </w:r>
      <w:proofErr w:type="gramStart"/>
      <w:r>
        <w:t>phone</w:t>
      </w:r>
      <w:proofErr w:type="gramEnd"/>
    </w:p>
    <w:p w14:paraId="3F59BBC3" w14:textId="75B5A703" w:rsidR="00C80F10" w:rsidRDefault="00C80F10" w:rsidP="00C80F10">
      <w:pPr>
        <w:pStyle w:val="ListParagraph"/>
        <w:numPr>
          <w:ilvl w:val="2"/>
          <w:numId w:val="1"/>
        </w:numPr>
      </w:pPr>
      <w:r>
        <w:t xml:space="preserve">If </w:t>
      </w:r>
      <w:proofErr w:type="gramStart"/>
      <w:r>
        <w:t>yes</w:t>
      </w:r>
      <w:proofErr w:type="gramEnd"/>
      <w:r>
        <w:t xml:space="preserve"> then whose</w:t>
      </w:r>
    </w:p>
    <w:p w14:paraId="0E3FFD46" w14:textId="7B54546E" w:rsidR="00C80F10" w:rsidRDefault="00C80F10" w:rsidP="00C80F10">
      <w:pPr>
        <w:pStyle w:val="ListParagraph"/>
        <w:numPr>
          <w:ilvl w:val="2"/>
          <w:numId w:val="1"/>
        </w:numPr>
      </w:pPr>
      <w:r>
        <w:t xml:space="preserve">If </w:t>
      </w:r>
      <w:proofErr w:type="gramStart"/>
      <w:r>
        <w:t>no</w:t>
      </w:r>
      <w:proofErr w:type="gramEnd"/>
      <w:r>
        <w:t xml:space="preserve"> then why</w:t>
      </w:r>
    </w:p>
    <w:p w14:paraId="1A314893" w14:textId="6F5E8514" w:rsidR="00C80F10" w:rsidRDefault="00C80F10" w:rsidP="00C80F10">
      <w:pPr>
        <w:pStyle w:val="ListParagraph"/>
        <w:numPr>
          <w:ilvl w:val="1"/>
          <w:numId w:val="1"/>
        </w:numPr>
      </w:pPr>
      <w:r>
        <w:t>Internet access: always, sometimes, never</w:t>
      </w:r>
    </w:p>
    <w:p w14:paraId="41641D9E" w14:textId="6913570F" w:rsidR="00C80F10" w:rsidRDefault="00C80F10" w:rsidP="00C80F10">
      <w:pPr>
        <w:pStyle w:val="ListParagraph"/>
        <w:numPr>
          <w:ilvl w:val="2"/>
          <w:numId w:val="1"/>
        </w:numPr>
      </w:pPr>
      <w:r>
        <w:t>Reason for no access</w:t>
      </w:r>
    </w:p>
    <w:p w14:paraId="5F6938E5" w14:textId="409E271E" w:rsidR="00C80F10" w:rsidRDefault="00C80F10" w:rsidP="00C80F10">
      <w:pPr>
        <w:pStyle w:val="ListParagraph"/>
        <w:numPr>
          <w:ilvl w:val="1"/>
          <w:numId w:val="1"/>
        </w:numPr>
      </w:pPr>
      <w:proofErr w:type="spellStart"/>
      <w:r>
        <w:t>Usecase</w:t>
      </w:r>
      <w:proofErr w:type="spellEnd"/>
      <w:r>
        <w:t xml:space="preserve"> of phone by child: playing games, movies etc</w:t>
      </w:r>
    </w:p>
    <w:p w14:paraId="1D71E4D5" w14:textId="0AA35EEF" w:rsidR="00C80F10" w:rsidRDefault="00C80F10" w:rsidP="00C80F10">
      <w:pPr>
        <w:pStyle w:val="ListParagraph"/>
        <w:numPr>
          <w:ilvl w:val="1"/>
          <w:numId w:val="1"/>
        </w:numPr>
      </w:pPr>
      <w:r>
        <w:t>Frequency of phone usage by child</w:t>
      </w:r>
    </w:p>
    <w:p w14:paraId="4959CDDE" w14:textId="0E83C06F" w:rsidR="00C80F10" w:rsidRDefault="00C80F10" w:rsidP="00C80F10">
      <w:pPr>
        <w:pStyle w:val="ListParagraph"/>
        <w:numPr>
          <w:ilvl w:val="2"/>
          <w:numId w:val="1"/>
        </w:numPr>
      </w:pPr>
      <w:r>
        <w:t>In a week</w:t>
      </w:r>
    </w:p>
    <w:p w14:paraId="04C55158" w14:textId="073EA174" w:rsidR="00C80F10" w:rsidRDefault="00C80F10" w:rsidP="00C80F10">
      <w:pPr>
        <w:pStyle w:val="ListParagraph"/>
        <w:numPr>
          <w:ilvl w:val="2"/>
          <w:numId w:val="1"/>
        </w:numPr>
      </w:pPr>
      <w:r>
        <w:t>In a day</w:t>
      </w:r>
    </w:p>
    <w:p w14:paraId="789584EE" w14:textId="41DDF973" w:rsidR="00C80F10" w:rsidRDefault="006A0D27" w:rsidP="00C80F10">
      <w:pPr>
        <w:pStyle w:val="ListParagraph"/>
        <w:numPr>
          <w:ilvl w:val="1"/>
          <w:numId w:val="1"/>
        </w:numPr>
      </w:pPr>
      <w:r w:rsidRPr="006A0D27">
        <w:t xml:space="preserve">Exposed to learning through technology during the </w:t>
      </w:r>
      <w:proofErr w:type="gramStart"/>
      <w:r w:rsidRPr="006A0D27">
        <w:t>pandemic</w:t>
      </w:r>
      <w:proofErr w:type="gramEnd"/>
    </w:p>
    <w:p w14:paraId="4C3F1635" w14:textId="76058A77" w:rsidR="006A0D27" w:rsidRDefault="006A0D27" w:rsidP="00C80F10">
      <w:pPr>
        <w:pStyle w:val="ListParagraph"/>
        <w:numPr>
          <w:ilvl w:val="1"/>
          <w:numId w:val="1"/>
        </w:numPr>
      </w:pPr>
      <w:r w:rsidRPr="006A0D27">
        <w:t xml:space="preserve">child currently gets teacher-directed / school directed materials </w:t>
      </w:r>
      <w:proofErr w:type="gramStart"/>
      <w:r w:rsidRPr="006A0D27">
        <w:t>digitally</w:t>
      </w:r>
      <w:proofErr w:type="gramEnd"/>
    </w:p>
    <w:p w14:paraId="3D86AD63" w14:textId="049345AF" w:rsidR="006A0D27" w:rsidRDefault="006A0D27" w:rsidP="00C80F10">
      <w:pPr>
        <w:pStyle w:val="ListParagraph"/>
        <w:numPr>
          <w:ilvl w:val="1"/>
          <w:numId w:val="1"/>
        </w:numPr>
      </w:pPr>
      <w:r w:rsidRPr="006A0D27">
        <w:t xml:space="preserve">child currently does </w:t>
      </w:r>
      <w:proofErr w:type="spellStart"/>
      <w:r w:rsidRPr="006A0D27">
        <w:t>self learning</w:t>
      </w:r>
      <w:proofErr w:type="spellEnd"/>
      <w:r w:rsidRPr="006A0D27">
        <w:t xml:space="preserve"> on any technology/ edtech </w:t>
      </w:r>
      <w:proofErr w:type="gramStart"/>
      <w:r w:rsidRPr="006A0D27">
        <w:t>apps</w:t>
      </w:r>
      <w:proofErr w:type="gramEnd"/>
    </w:p>
    <w:p w14:paraId="0C2F67AF" w14:textId="28D09D10" w:rsidR="006A0D27" w:rsidRDefault="006A0D27" w:rsidP="00C80F10">
      <w:pPr>
        <w:pStyle w:val="ListParagraph"/>
        <w:numPr>
          <w:ilvl w:val="1"/>
          <w:numId w:val="1"/>
        </w:numPr>
      </w:pPr>
      <w:r w:rsidRPr="006A0D27">
        <w:t xml:space="preserve">teacher directed/ </w:t>
      </w:r>
      <w:proofErr w:type="spellStart"/>
      <w:r w:rsidRPr="006A0D27">
        <w:t>selflearnig</w:t>
      </w:r>
      <w:proofErr w:type="spellEnd"/>
      <w:r w:rsidRPr="006A0D27">
        <w:t xml:space="preserve"> </w:t>
      </w:r>
      <w:proofErr w:type="gramStart"/>
      <w:r w:rsidRPr="006A0D27">
        <w:t>through</w:t>
      </w:r>
      <w:proofErr w:type="gramEnd"/>
    </w:p>
    <w:p w14:paraId="620F2AC2" w14:textId="2A5A9AC4" w:rsidR="006A0D27" w:rsidRDefault="006A0D27" w:rsidP="006A0D27">
      <w:pPr>
        <w:pStyle w:val="ListParagraph"/>
        <w:numPr>
          <w:ilvl w:val="2"/>
          <w:numId w:val="1"/>
        </w:numPr>
      </w:pPr>
      <w:proofErr w:type="spellStart"/>
      <w:r>
        <w:t>whatsapp</w:t>
      </w:r>
      <w:proofErr w:type="spellEnd"/>
    </w:p>
    <w:p w14:paraId="472C0820" w14:textId="2D2EA9D7" w:rsidR="006A0D27" w:rsidRDefault="006A0D27" w:rsidP="006A0D27">
      <w:pPr>
        <w:pStyle w:val="ListParagraph"/>
        <w:numPr>
          <w:ilvl w:val="2"/>
          <w:numId w:val="1"/>
        </w:numPr>
      </w:pPr>
      <w:r>
        <w:t>text</w:t>
      </w:r>
    </w:p>
    <w:p w14:paraId="2B6D36E5" w14:textId="69C60879" w:rsidR="006A0D27" w:rsidRDefault="006A0D27" w:rsidP="006A0D27">
      <w:pPr>
        <w:pStyle w:val="ListParagraph"/>
        <w:numPr>
          <w:ilvl w:val="2"/>
          <w:numId w:val="1"/>
        </w:numPr>
      </w:pPr>
      <w:r>
        <w:t>any other app</w:t>
      </w:r>
    </w:p>
    <w:p w14:paraId="6E319207" w14:textId="40521D39" w:rsidR="006A0D27" w:rsidRDefault="006A0D27" w:rsidP="006A0D27">
      <w:pPr>
        <w:pStyle w:val="ListParagraph"/>
        <w:numPr>
          <w:ilvl w:val="2"/>
          <w:numId w:val="1"/>
        </w:numPr>
      </w:pPr>
      <w:r>
        <w:t>etc</w:t>
      </w:r>
    </w:p>
    <w:p w14:paraId="47CAD281" w14:textId="5812E905" w:rsidR="006A0D27" w:rsidRDefault="006A0D27" w:rsidP="006A0D27">
      <w:pPr>
        <w:pStyle w:val="ListParagraph"/>
        <w:numPr>
          <w:ilvl w:val="1"/>
          <w:numId w:val="1"/>
        </w:numPr>
      </w:pPr>
      <w:r>
        <w:t>Subjects studied on EdTech (majority data missing)</w:t>
      </w:r>
    </w:p>
    <w:p w14:paraId="67D2C2E4" w14:textId="16E68191" w:rsidR="006A0D27" w:rsidRDefault="006A0D27" w:rsidP="006A0D27">
      <w:pPr>
        <w:pStyle w:val="ListParagraph"/>
        <w:numPr>
          <w:ilvl w:val="1"/>
          <w:numId w:val="1"/>
        </w:numPr>
      </w:pPr>
      <w:r>
        <w:t>Reasons for using EdTech, user experience, reason for not using (majority data missing)</w:t>
      </w:r>
    </w:p>
    <w:p w14:paraId="159B661A" w14:textId="112247A9" w:rsidR="006A0D27" w:rsidRDefault="006A0D27" w:rsidP="006A0D27">
      <w:pPr>
        <w:pStyle w:val="ListParagraph"/>
        <w:numPr>
          <w:ilvl w:val="1"/>
          <w:numId w:val="1"/>
        </w:numPr>
      </w:pPr>
      <w:r>
        <w:t>Learning avenues outside school</w:t>
      </w:r>
    </w:p>
    <w:p w14:paraId="57095743" w14:textId="629134AE" w:rsidR="006A0D27" w:rsidRDefault="006A0D27" w:rsidP="006A0D27">
      <w:pPr>
        <w:pStyle w:val="ListParagraph"/>
        <w:numPr>
          <w:ilvl w:val="2"/>
          <w:numId w:val="1"/>
        </w:numPr>
      </w:pPr>
      <w:r>
        <w:t>Pvt tuition</w:t>
      </w:r>
    </w:p>
    <w:p w14:paraId="25B4EFA4" w14:textId="241B5E63" w:rsidR="006A0D27" w:rsidRDefault="006A0D27" w:rsidP="006A0D27">
      <w:pPr>
        <w:pStyle w:val="ListParagraph"/>
        <w:numPr>
          <w:ilvl w:val="2"/>
          <w:numId w:val="1"/>
        </w:numPr>
      </w:pPr>
      <w:r>
        <w:t>Competitive exam coaching</w:t>
      </w:r>
    </w:p>
    <w:p w14:paraId="3ABBEF32" w14:textId="4290AE79" w:rsidR="006A0D27" w:rsidRDefault="006A0D27" w:rsidP="006A0D27">
      <w:pPr>
        <w:pStyle w:val="ListParagraph"/>
        <w:numPr>
          <w:ilvl w:val="2"/>
          <w:numId w:val="1"/>
        </w:numPr>
      </w:pPr>
      <w:r>
        <w:t>Etc</w:t>
      </w:r>
    </w:p>
    <w:p w14:paraId="6D7CDD6A" w14:textId="219DFD6C" w:rsidR="006A0D27" w:rsidRDefault="006A0D27" w:rsidP="006A0D27">
      <w:pPr>
        <w:pStyle w:val="ListParagraph"/>
        <w:numPr>
          <w:ilvl w:val="1"/>
          <w:numId w:val="1"/>
        </w:numPr>
      </w:pPr>
      <w:r w:rsidRPr="006A0D27">
        <w:t>exposure to any learning content through SMS/IVRS or Phone calling options</w:t>
      </w:r>
    </w:p>
    <w:p w14:paraId="1972F441" w14:textId="77777777" w:rsidR="006A0D27" w:rsidRDefault="006A0D27" w:rsidP="006A0D27">
      <w:pPr>
        <w:pStyle w:val="ListParagraph"/>
        <w:ind w:left="1440"/>
      </w:pPr>
    </w:p>
    <w:p w14:paraId="72B50981" w14:textId="0D82C1BC" w:rsidR="006A0D27" w:rsidRDefault="006A0D27" w:rsidP="006A0D27">
      <w:pPr>
        <w:pStyle w:val="ListParagraph"/>
        <w:numPr>
          <w:ilvl w:val="0"/>
          <w:numId w:val="1"/>
        </w:numPr>
      </w:pPr>
      <w:r>
        <w:lastRenderedPageBreak/>
        <w:t>Family details</w:t>
      </w:r>
    </w:p>
    <w:p w14:paraId="3099C331" w14:textId="3D1970EF" w:rsidR="006A0D27" w:rsidRDefault="006A0D27" w:rsidP="006A0D27">
      <w:pPr>
        <w:pStyle w:val="ListParagraph"/>
        <w:numPr>
          <w:ilvl w:val="1"/>
          <w:numId w:val="1"/>
        </w:numPr>
      </w:pPr>
      <w:r>
        <w:t xml:space="preserve">Who supports at </w:t>
      </w:r>
      <w:proofErr w:type="gramStart"/>
      <w:r>
        <w:t>home</w:t>
      </w:r>
      <w:proofErr w:type="gramEnd"/>
    </w:p>
    <w:p w14:paraId="0773A984" w14:textId="3E07C5DB" w:rsidR="006A0D27" w:rsidRDefault="006A0D27" w:rsidP="006A0D27">
      <w:pPr>
        <w:pStyle w:val="ListParagraph"/>
        <w:numPr>
          <w:ilvl w:val="2"/>
          <w:numId w:val="1"/>
        </w:numPr>
      </w:pPr>
      <w:r>
        <w:t>Mother</w:t>
      </w:r>
    </w:p>
    <w:p w14:paraId="52746E75" w14:textId="08C11BA4" w:rsidR="006A0D27" w:rsidRDefault="006A0D27" w:rsidP="006A0D27">
      <w:pPr>
        <w:pStyle w:val="ListParagraph"/>
        <w:numPr>
          <w:ilvl w:val="2"/>
          <w:numId w:val="1"/>
        </w:numPr>
      </w:pPr>
      <w:r>
        <w:t>Sibling</w:t>
      </w:r>
    </w:p>
    <w:p w14:paraId="3FC7AAC3" w14:textId="4D32048A" w:rsidR="006A0D27" w:rsidRDefault="006A0D27" w:rsidP="006A0D27">
      <w:pPr>
        <w:pStyle w:val="ListParagraph"/>
        <w:numPr>
          <w:ilvl w:val="2"/>
          <w:numId w:val="1"/>
        </w:numPr>
      </w:pPr>
      <w:r>
        <w:t>Etc</w:t>
      </w:r>
    </w:p>
    <w:p w14:paraId="6EDEC0BB" w14:textId="045379A7" w:rsidR="006A0D27" w:rsidRDefault="006A0D27" w:rsidP="006A0D27">
      <w:pPr>
        <w:pStyle w:val="ListParagraph"/>
        <w:numPr>
          <w:ilvl w:val="1"/>
          <w:numId w:val="1"/>
        </w:numPr>
      </w:pPr>
      <w:r>
        <w:t>Support kind</w:t>
      </w:r>
    </w:p>
    <w:p w14:paraId="2A07C6CB" w14:textId="3FFA0B05" w:rsidR="006A0D27" w:rsidRDefault="006A0D27" w:rsidP="006A0D27">
      <w:pPr>
        <w:pStyle w:val="ListParagraph"/>
        <w:numPr>
          <w:ilvl w:val="2"/>
          <w:numId w:val="1"/>
        </w:numPr>
      </w:pPr>
      <w:r>
        <w:t>Homework</w:t>
      </w:r>
    </w:p>
    <w:p w14:paraId="63194CA5" w14:textId="5FC20595" w:rsidR="006A0D27" w:rsidRDefault="006A0D27" w:rsidP="006A0D27">
      <w:pPr>
        <w:pStyle w:val="ListParagraph"/>
        <w:numPr>
          <w:ilvl w:val="2"/>
          <w:numId w:val="1"/>
        </w:numPr>
      </w:pPr>
      <w:r>
        <w:t>Revision</w:t>
      </w:r>
    </w:p>
    <w:p w14:paraId="08C950C1" w14:textId="29CC5288" w:rsidR="006A0D27" w:rsidRDefault="006A0D27" w:rsidP="006A0D27">
      <w:pPr>
        <w:pStyle w:val="ListParagraph"/>
        <w:numPr>
          <w:ilvl w:val="2"/>
          <w:numId w:val="1"/>
        </w:numPr>
      </w:pPr>
      <w:r>
        <w:t>Etc</w:t>
      </w:r>
    </w:p>
    <w:p w14:paraId="7B3A4424" w14:textId="4BEB1723" w:rsidR="006A0D27" w:rsidRDefault="006A0D27" w:rsidP="006A0D27">
      <w:pPr>
        <w:pStyle w:val="ListParagraph"/>
        <w:numPr>
          <w:ilvl w:val="1"/>
          <w:numId w:val="1"/>
        </w:numPr>
      </w:pPr>
      <w:r>
        <w:t xml:space="preserve">Time </w:t>
      </w:r>
      <w:proofErr w:type="gramStart"/>
      <w:r>
        <w:t>spend</w:t>
      </w:r>
      <w:proofErr w:type="gramEnd"/>
      <w:r>
        <w:t xml:space="preserve"> by members with child (majority data missing)</w:t>
      </w:r>
    </w:p>
    <w:p w14:paraId="26F4AC4E" w14:textId="5283E253" w:rsidR="006A0D27" w:rsidRDefault="006A0D27" w:rsidP="006A0D27">
      <w:pPr>
        <w:pStyle w:val="ListParagraph"/>
        <w:numPr>
          <w:ilvl w:val="0"/>
          <w:numId w:val="1"/>
        </w:numPr>
      </w:pPr>
      <w:r>
        <w:t xml:space="preserve">Weights for </w:t>
      </w:r>
      <w:proofErr w:type="spellStart"/>
      <w:r>
        <w:t>BaSE</w:t>
      </w:r>
      <w:proofErr w:type="spellEnd"/>
      <w:r>
        <w:t xml:space="preserve"> survey</w:t>
      </w:r>
    </w:p>
    <w:p w14:paraId="7F2F06C1" w14:textId="77777777" w:rsidR="00132323" w:rsidRDefault="00132323" w:rsidP="00132323"/>
    <w:p w14:paraId="3FAFA76E" w14:textId="647132B7" w:rsidR="00132323" w:rsidRDefault="00132323" w:rsidP="00132323">
      <w:r>
        <w:t xml:space="preserve">Data collected at household </w:t>
      </w:r>
      <w:proofErr w:type="gramStart"/>
      <w:r>
        <w:t>level</w:t>
      </w:r>
      <w:proofErr w:type="gramEnd"/>
    </w:p>
    <w:p w14:paraId="32F3C86A" w14:textId="77777777" w:rsidR="00132323" w:rsidRDefault="00132323" w:rsidP="00132323"/>
    <w:p w14:paraId="524ABF03" w14:textId="6BB98B06" w:rsidR="00132323" w:rsidRDefault="00132323" w:rsidP="00132323">
      <w:r>
        <w:t>The following details were collected:</w:t>
      </w:r>
    </w:p>
    <w:p w14:paraId="350B4134" w14:textId="5A3B3E28" w:rsidR="00132323" w:rsidRDefault="00132323" w:rsidP="00132323">
      <w:pPr>
        <w:pStyle w:val="ListParagraph"/>
        <w:numPr>
          <w:ilvl w:val="0"/>
          <w:numId w:val="2"/>
        </w:numPr>
      </w:pPr>
      <w:r>
        <w:t>Family details</w:t>
      </w:r>
    </w:p>
    <w:p w14:paraId="173B726F" w14:textId="4B63E4AA" w:rsidR="00132323" w:rsidRDefault="00132323" w:rsidP="00132323">
      <w:pPr>
        <w:pStyle w:val="ListParagraph"/>
        <w:numPr>
          <w:ilvl w:val="1"/>
          <w:numId w:val="2"/>
        </w:numPr>
      </w:pPr>
      <w:r>
        <w:t>Number of children</w:t>
      </w:r>
    </w:p>
    <w:p w14:paraId="3620DEE0" w14:textId="08A3E575" w:rsidR="00132323" w:rsidRDefault="00132323" w:rsidP="00132323">
      <w:pPr>
        <w:pStyle w:val="ListParagraph"/>
        <w:numPr>
          <w:ilvl w:val="1"/>
          <w:numId w:val="2"/>
        </w:numPr>
      </w:pPr>
      <w:r>
        <w:t>Number of children going to school</w:t>
      </w:r>
    </w:p>
    <w:p w14:paraId="178FB543" w14:textId="661135BB" w:rsidR="00132323" w:rsidRDefault="00132323" w:rsidP="00132323">
      <w:pPr>
        <w:pStyle w:val="ListParagraph"/>
        <w:numPr>
          <w:ilvl w:val="1"/>
          <w:numId w:val="2"/>
        </w:numPr>
      </w:pPr>
      <w:r>
        <w:t>Relationship with children</w:t>
      </w:r>
    </w:p>
    <w:p w14:paraId="57F53D23" w14:textId="22E78829" w:rsidR="00606F08" w:rsidRDefault="00606F08" w:rsidP="00132323">
      <w:pPr>
        <w:pStyle w:val="ListParagraph"/>
        <w:numPr>
          <w:ilvl w:val="1"/>
          <w:numId w:val="2"/>
        </w:numPr>
      </w:pPr>
      <w:proofErr w:type="spellStart"/>
      <w:r>
        <w:t>Avg</w:t>
      </w:r>
      <w:proofErr w:type="spellEnd"/>
      <w:r>
        <w:t xml:space="preserve"> annual income</w:t>
      </w:r>
    </w:p>
    <w:p w14:paraId="6FE31984" w14:textId="7C45EBE6" w:rsidR="00132323" w:rsidRDefault="00132323" w:rsidP="00132323">
      <w:pPr>
        <w:pStyle w:val="ListParagraph"/>
        <w:numPr>
          <w:ilvl w:val="0"/>
          <w:numId w:val="2"/>
        </w:numPr>
      </w:pPr>
      <w:r>
        <w:t>Facilities</w:t>
      </w:r>
    </w:p>
    <w:p w14:paraId="1D0FCE79" w14:textId="09D2AB15" w:rsidR="00132323" w:rsidRDefault="00132323" w:rsidP="00132323">
      <w:pPr>
        <w:pStyle w:val="ListParagraph"/>
        <w:numPr>
          <w:ilvl w:val="1"/>
          <w:numId w:val="2"/>
        </w:numPr>
      </w:pPr>
      <w:r>
        <w:t>Ration card (type)</w:t>
      </w:r>
    </w:p>
    <w:p w14:paraId="11E31CF5" w14:textId="00F3C001" w:rsidR="00132323" w:rsidRDefault="00132323" w:rsidP="00132323">
      <w:pPr>
        <w:pStyle w:val="ListParagraph"/>
        <w:numPr>
          <w:ilvl w:val="1"/>
          <w:numId w:val="2"/>
        </w:numPr>
      </w:pPr>
      <w:proofErr w:type="spellStart"/>
      <w:r>
        <w:t>Avg</w:t>
      </w:r>
      <w:proofErr w:type="spellEnd"/>
      <w:r>
        <w:t xml:space="preserve"> </w:t>
      </w:r>
      <w:proofErr w:type="gramStart"/>
      <w:r>
        <w:t>number</w:t>
      </w:r>
      <w:proofErr w:type="gramEnd"/>
      <w:r>
        <w:t xml:space="preserve"> of electricity in a day</w:t>
      </w:r>
    </w:p>
    <w:p w14:paraId="47F983C4" w14:textId="6FB12EC2" w:rsidR="00132323" w:rsidRDefault="00132323" w:rsidP="00132323">
      <w:pPr>
        <w:pStyle w:val="ListParagraph"/>
        <w:numPr>
          <w:ilvl w:val="1"/>
          <w:numId w:val="2"/>
        </w:numPr>
      </w:pPr>
      <w:r>
        <w:t>Household amenities</w:t>
      </w:r>
    </w:p>
    <w:p w14:paraId="10B041AD" w14:textId="09544260" w:rsidR="00132323" w:rsidRDefault="00132323" w:rsidP="00132323">
      <w:pPr>
        <w:pStyle w:val="ListParagraph"/>
        <w:numPr>
          <w:ilvl w:val="2"/>
          <w:numId w:val="2"/>
        </w:numPr>
      </w:pPr>
      <w:r>
        <w:t>TV</w:t>
      </w:r>
    </w:p>
    <w:p w14:paraId="3F8A1932" w14:textId="2084B650" w:rsidR="00132323" w:rsidRDefault="00132323" w:rsidP="00132323">
      <w:pPr>
        <w:pStyle w:val="ListParagraph"/>
        <w:numPr>
          <w:ilvl w:val="2"/>
          <w:numId w:val="2"/>
        </w:numPr>
      </w:pPr>
      <w:r>
        <w:t>Radio</w:t>
      </w:r>
    </w:p>
    <w:p w14:paraId="6D764B83" w14:textId="1BAA088F" w:rsidR="00132323" w:rsidRDefault="00132323" w:rsidP="00132323">
      <w:pPr>
        <w:pStyle w:val="ListParagraph"/>
        <w:numPr>
          <w:ilvl w:val="2"/>
          <w:numId w:val="2"/>
        </w:numPr>
      </w:pPr>
      <w:r>
        <w:t>Feature Phone</w:t>
      </w:r>
    </w:p>
    <w:p w14:paraId="4C436C76" w14:textId="7CC15A95" w:rsidR="00132323" w:rsidRDefault="00132323" w:rsidP="00132323">
      <w:pPr>
        <w:pStyle w:val="ListParagraph"/>
        <w:numPr>
          <w:ilvl w:val="2"/>
          <w:numId w:val="2"/>
        </w:numPr>
      </w:pPr>
      <w:r>
        <w:t>Smartphone</w:t>
      </w:r>
    </w:p>
    <w:p w14:paraId="22B1421B" w14:textId="6820693A" w:rsidR="00132323" w:rsidRDefault="00132323" w:rsidP="00132323">
      <w:pPr>
        <w:pStyle w:val="ListParagraph"/>
        <w:numPr>
          <w:ilvl w:val="2"/>
          <w:numId w:val="2"/>
        </w:numPr>
      </w:pPr>
      <w:r>
        <w:t>Etc</w:t>
      </w:r>
    </w:p>
    <w:p w14:paraId="2BA421BD" w14:textId="434FD17D" w:rsidR="00132323" w:rsidRDefault="00132323" w:rsidP="00132323">
      <w:pPr>
        <w:pStyle w:val="ListParagraph"/>
        <w:numPr>
          <w:ilvl w:val="0"/>
          <w:numId w:val="2"/>
        </w:numPr>
      </w:pPr>
      <w:r>
        <w:t>Smart devices details</w:t>
      </w:r>
    </w:p>
    <w:p w14:paraId="592D3F5F" w14:textId="1E03CA91" w:rsidR="00132323" w:rsidRDefault="00132323" w:rsidP="00132323">
      <w:pPr>
        <w:pStyle w:val="ListParagraph"/>
        <w:numPr>
          <w:ilvl w:val="1"/>
          <w:numId w:val="2"/>
        </w:numPr>
      </w:pPr>
      <w:r>
        <w:t>Smartphone brand</w:t>
      </w:r>
    </w:p>
    <w:p w14:paraId="267734AB" w14:textId="37E20F89" w:rsidR="00132323" w:rsidRDefault="00132323" w:rsidP="00132323">
      <w:pPr>
        <w:pStyle w:val="ListParagraph"/>
        <w:numPr>
          <w:ilvl w:val="1"/>
          <w:numId w:val="2"/>
        </w:numPr>
      </w:pPr>
      <w:r>
        <w:t>Smartphone possession</w:t>
      </w:r>
    </w:p>
    <w:p w14:paraId="4536355A" w14:textId="212FF247" w:rsidR="00132323" w:rsidRDefault="00132323" w:rsidP="00606F08">
      <w:pPr>
        <w:pStyle w:val="ListParagraph"/>
        <w:numPr>
          <w:ilvl w:val="1"/>
          <w:numId w:val="2"/>
        </w:numPr>
      </w:pPr>
      <w:r>
        <w:t>Feature phone possession</w:t>
      </w:r>
      <w:r w:rsidR="00606F08">
        <w:t xml:space="preserve"> </w:t>
      </w:r>
      <w:r w:rsidR="00606F08">
        <w:t>(majority data missing)</w:t>
      </w:r>
    </w:p>
    <w:p w14:paraId="055BE1D4" w14:textId="72E0E0D0" w:rsidR="00132323" w:rsidRDefault="00132323" w:rsidP="00132323">
      <w:pPr>
        <w:pStyle w:val="ListParagraph"/>
        <w:numPr>
          <w:ilvl w:val="1"/>
          <w:numId w:val="2"/>
        </w:numPr>
      </w:pPr>
      <w:r>
        <w:t>Reason for no smartphone</w:t>
      </w:r>
      <w:r w:rsidR="00606F08">
        <w:t xml:space="preserve"> (majority data missing)</w:t>
      </w:r>
    </w:p>
    <w:p w14:paraId="05D92DF4" w14:textId="5FEB7956" w:rsidR="00132323" w:rsidRDefault="00606F08" w:rsidP="00132323">
      <w:pPr>
        <w:pStyle w:val="ListParagraph"/>
        <w:numPr>
          <w:ilvl w:val="1"/>
          <w:numId w:val="2"/>
        </w:numPr>
      </w:pPr>
      <w:r>
        <w:t>P</w:t>
      </w:r>
      <w:r w:rsidRPr="00606F08">
        <w:t xml:space="preserve">lanning to buy a smartphone in the next 6 months for education </w:t>
      </w:r>
      <w:proofErr w:type="gramStart"/>
      <w:r w:rsidRPr="00606F08">
        <w:t>purposes</w:t>
      </w:r>
      <w:proofErr w:type="gramEnd"/>
    </w:p>
    <w:p w14:paraId="3624507D" w14:textId="4F07175D" w:rsidR="00606F08" w:rsidRDefault="00606F08" w:rsidP="00606F08">
      <w:pPr>
        <w:pStyle w:val="ListParagraph"/>
        <w:numPr>
          <w:ilvl w:val="1"/>
          <w:numId w:val="2"/>
        </w:numPr>
      </w:pPr>
      <w:proofErr w:type="spellStart"/>
      <w:r>
        <w:t>Reconunend</w:t>
      </w:r>
      <w:proofErr w:type="spellEnd"/>
      <w:r>
        <w:t xml:space="preserve"> / advocate using digital/online</w:t>
      </w:r>
      <w:r>
        <w:t xml:space="preserve"> </w:t>
      </w:r>
      <w:r>
        <w:t xml:space="preserve">learning solutions to </w:t>
      </w:r>
      <w:proofErr w:type="gramStart"/>
      <w:r>
        <w:t>others</w:t>
      </w:r>
      <w:proofErr w:type="gramEnd"/>
    </w:p>
    <w:p w14:paraId="605E72FE" w14:textId="3175BA2D" w:rsidR="00606F08" w:rsidRDefault="00606F08" w:rsidP="00606F08">
      <w:pPr>
        <w:pStyle w:val="ListParagraph"/>
        <w:numPr>
          <w:ilvl w:val="0"/>
          <w:numId w:val="2"/>
        </w:numPr>
      </w:pPr>
      <w:r>
        <w:t>Parent details</w:t>
      </w:r>
    </w:p>
    <w:p w14:paraId="5D3E9F3B" w14:textId="7DB65D5A" w:rsidR="00606F08" w:rsidRDefault="00606F08" w:rsidP="00606F08">
      <w:pPr>
        <w:pStyle w:val="ListParagraph"/>
        <w:numPr>
          <w:ilvl w:val="1"/>
          <w:numId w:val="2"/>
        </w:numPr>
      </w:pPr>
      <w:r>
        <w:t>Education level</w:t>
      </w:r>
    </w:p>
    <w:p w14:paraId="371E5456" w14:textId="77777777" w:rsidR="00606F08" w:rsidRDefault="00606F08" w:rsidP="00606F08">
      <w:pPr>
        <w:pStyle w:val="ListParagraph"/>
        <w:numPr>
          <w:ilvl w:val="1"/>
          <w:numId w:val="2"/>
        </w:numPr>
      </w:pPr>
      <w:r>
        <w:t xml:space="preserve">Apps parents are able to </w:t>
      </w:r>
      <w:proofErr w:type="gramStart"/>
      <w:r>
        <w:t>use</w:t>
      </w:r>
      <w:proofErr w:type="gramEnd"/>
    </w:p>
    <w:p w14:paraId="7A09CB58" w14:textId="1BE83AA4" w:rsidR="00606F08" w:rsidRDefault="00606F08" w:rsidP="00606F08">
      <w:pPr>
        <w:pStyle w:val="ListParagraph"/>
        <w:numPr>
          <w:ilvl w:val="1"/>
          <w:numId w:val="2"/>
        </w:numPr>
      </w:pPr>
      <w:r w:rsidRPr="00606F08">
        <w:t>in-school education is sufficient for doing well in studies</w:t>
      </w:r>
      <w:r>
        <w:t xml:space="preserve"> </w:t>
      </w:r>
      <w:r>
        <w:t>(majority data missing)</w:t>
      </w:r>
    </w:p>
    <w:p w14:paraId="1885BFC2" w14:textId="6DAD4E62" w:rsidR="00606F08" w:rsidRDefault="00606F08" w:rsidP="00606F08">
      <w:pPr>
        <w:pStyle w:val="ListParagraph"/>
        <w:numPr>
          <w:ilvl w:val="0"/>
          <w:numId w:val="2"/>
        </w:numPr>
      </w:pPr>
      <w:r>
        <w:t xml:space="preserve">Weights for </w:t>
      </w:r>
      <w:proofErr w:type="spellStart"/>
      <w:r>
        <w:t>BaSE</w:t>
      </w:r>
      <w:proofErr w:type="spellEnd"/>
      <w:r>
        <w:t xml:space="preserve"> Survey</w:t>
      </w:r>
    </w:p>
    <w:p w14:paraId="29F66BD6" w14:textId="64CADD7C" w:rsidR="00606F08" w:rsidRDefault="00606F08" w:rsidP="00606F08">
      <w:pPr>
        <w:pStyle w:val="ListParagraph"/>
        <w:ind w:left="1440"/>
      </w:pPr>
    </w:p>
    <w:sectPr w:rsidR="00606F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A90931"/>
    <w:multiLevelType w:val="hybridMultilevel"/>
    <w:tmpl w:val="9416A34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126684"/>
    <w:multiLevelType w:val="hybridMultilevel"/>
    <w:tmpl w:val="0E181D9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2474406">
    <w:abstractNumId w:val="0"/>
  </w:num>
  <w:num w:numId="2" w16cid:durableId="910849268">
    <w:abstractNumId w:val="1"/>
  </w:num>
  <w:num w:numId="3" w16cid:durableId="3784074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MLcwMTEwNTEwMLVU0lEKTi0uzszPAykwrAUAJisSECwAAAA="/>
  </w:docVars>
  <w:rsids>
    <w:rsidRoot w:val="00C80F10"/>
    <w:rsid w:val="00097502"/>
    <w:rsid w:val="00132323"/>
    <w:rsid w:val="00606F08"/>
    <w:rsid w:val="006A0D27"/>
    <w:rsid w:val="00C80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66C41"/>
  <w15:chartTrackingRefBased/>
  <w15:docId w15:val="{1D1DC168-DF7C-47E6-8E16-4206185B1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0F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63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dit Agrawal</dc:creator>
  <cp:keywords/>
  <dc:description/>
  <cp:lastModifiedBy>Mudit Agrawal</cp:lastModifiedBy>
  <cp:revision>1</cp:revision>
  <dcterms:created xsi:type="dcterms:W3CDTF">2023-11-05T19:57:00Z</dcterms:created>
  <dcterms:modified xsi:type="dcterms:W3CDTF">2023-11-05T20:32:00Z</dcterms:modified>
</cp:coreProperties>
</file>